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939E1" w14:textId="40733433" w:rsidR="0052373F" w:rsidRDefault="00410BC2" w:rsidP="00BD1555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A1185C">
        <w:rPr>
          <w:b/>
          <w:bCs/>
          <w:color w:val="0070C0"/>
          <w:sz w:val="44"/>
          <w:szCs w:val="44"/>
        </w:rPr>
        <w:t>Front-end</w:t>
      </w:r>
      <w:r w:rsidR="00BD1555">
        <w:rPr>
          <w:b/>
          <w:bCs/>
          <w:color w:val="0070C0"/>
          <w:sz w:val="44"/>
          <w:szCs w:val="44"/>
        </w:rPr>
        <w:t xml:space="preserve"> Subsystem </w:t>
      </w:r>
      <w:r w:rsidRPr="00A1185C">
        <w:rPr>
          <w:b/>
          <w:bCs/>
          <w:color w:val="0070C0"/>
          <w:sz w:val="44"/>
          <w:szCs w:val="44"/>
        </w:rPr>
        <w:t>Functional Requirements</w:t>
      </w:r>
      <w:r w:rsidR="00BD1555">
        <w:rPr>
          <w:b/>
          <w:bCs/>
          <w:color w:val="0070C0"/>
          <w:sz w:val="44"/>
          <w:szCs w:val="44"/>
        </w:rPr>
        <w:t>, v0.2</w:t>
      </w:r>
    </w:p>
    <w:p w14:paraId="4597691B" w14:textId="77777777" w:rsidR="00BD1555" w:rsidRDefault="00BD1555" w:rsidP="00BD1555">
      <w:pPr>
        <w:spacing w:after="0"/>
        <w:jc w:val="center"/>
        <w:rPr>
          <w:b/>
          <w:bCs/>
        </w:rPr>
      </w:pPr>
      <w:r>
        <w:rPr>
          <w:b/>
          <w:bCs/>
        </w:rPr>
        <w:t>Author: Josh Trimm</w:t>
      </w:r>
    </w:p>
    <w:p w14:paraId="5CA80182" w14:textId="77777777" w:rsidR="00BD1555" w:rsidRDefault="00BD1555" w:rsidP="00BD1555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344EBAC2" w14:textId="77777777" w:rsidR="00BD1555" w:rsidRDefault="00BD1555" w:rsidP="00BD1555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p w14:paraId="3FE221C9" w14:textId="1288E15C" w:rsidR="002722D4" w:rsidRDefault="00410BC2" w:rsidP="00410BC2">
      <w:r>
        <w:rPr>
          <w:noProof/>
        </w:rPr>
        <w:drawing>
          <wp:inline distT="0" distB="0" distL="0" distR="0" wp14:anchorId="763414B8" wp14:editId="1DA58619">
            <wp:extent cx="5943600" cy="3420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A35DA" w14:textId="4973116C" w:rsidR="002722D4" w:rsidRDefault="002722D4" w:rsidP="002722D4">
      <w:pPr>
        <w:pStyle w:val="Heading1"/>
      </w:pPr>
      <w:r>
        <w:t>Functional Requirements</w:t>
      </w:r>
    </w:p>
    <w:p w14:paraId="5AAEA8C9" w14:textId="4791FCED" w:rsidR="00410BC2" w:rsidRDefault="002722D4" w:rsidP="002722D4">
      <w:pPr>
        <w:pStyle w:val="ListParagraph"/>
        <w:numPr>
          <w:ilvl w:val="0"/>
          <w:numId w:val="1"/>
        </w:numPr>
      </w:pPr>
      <w:r>
        <w:t xml:space="preserve">The system shall allow </w:t>
      </w:r>
      <w:r w:rsidRPr="002722D4">
        <w:rPr>
          <w:b/>
          <w:bCs/>
          <w:i/>
          <w:iCs/>
        </w:rPr>
        <w:t>Browsers</w:t>
      </w:r>
      <w:r>
        <w:t xml:space="preserve"> to view all the cha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hart Creators </w:t>
      </w:r>
      <w:r>
        <w:t xml:space="preserve">have made that are enabled. </w:t>
      </w:r>
    </w:p>
    <w:p w14:paraId="46A0E225" w14:textId="4205F7D2" w:rsidR="002722D4" w:rsidRDefault="002722D4" w:rsidP="002722D4">
      <w:pPr>
        <w:pStyle w:val="ListParagraph"/>
        <w:numPr>
          <w:ilvl w:val="1"/>
          <w:numId w:val="1"/>
        </w:numPr>
      </w:pPr>
      <w:r>
        <w:t>The system shall display a list of charts in block form with a description of each chart.</w:t>
      </w:r>
    </w:p>
    <w:p w14:paraId="7A01160B" w14:textId="4850985A" w:rsidR="002722D4" w:rsidRDefault="002722D4" w:rsidP="002722D4">
      <w:pPr>
        <w:pStyle w:val="ListParagraph"/>
        <w:numPr>
          <w:ilvl w:val="2"/>
          <w:numId w:val="1"/>
        </w:numPr>
      </w:pPr>
      <w:r>
        <w:t xml:space="preserve">Title, region, county, author. </w:t>
      </w:r>
    </w:p>
    <w:p w14:paraId="56F186E4" w14:textId="14FDEF37" w:rsidR="002722D4" w:rsidRDefault="002722D4" w:rsidP="002722D4">
      <w:pPr>
        <w:pStyle w:val="ListParagraph"/>
        <w:numPr>
          <w:ilvl w:val="0"/>
          <w:numId w:val="1"/>
        </w:numPr>
      </w:pPr>
      <w:r>
        <w:t xml:space="preserve">The system shall allow </w:t>
      </w:r>
      <w:r w:rsidRPr="002722D4">
        <w:rPr>
          <w:b/>
          <w:bCs/>
          <w:i/>
          <w:iCs/>
        </w:rPr>
        <w:t>Browsers</w:t>
      </w:r>
      <w:r>
        <w:rPr>
          <w:b/>
          <w:bCs/>
          <w:i/>
          <w:iCs/>
        </w:rPr>
        <w:t xml:space="preserve"> </w:t>
      </w:r>
      <w:r>
        <w:t xml:space="preserve">to select and view specific charts. </w:t>
      </w:r>
    </w:p>
    <w:p w14:paraId="6CCEDE14" w14:textId="36CCCE69" w:rsidR="002722D4" w:rsidRDefault="002722D4" w:rsidP="002722D4">
      <w:pPr>
        <w:pStyle w:val="ListParagraph"/>
        <w:numPr>
          <w:ilvl w:val="1"/>
          <w:numId w:val="1"/>
        </w:numPr>
      </w:pPr>
      <w:r>
        <w:t>The chart view shall have the authors</w:t>
      </w:r>
      <w:r w:rsidR="00BD1555">
        <w:t>’</w:t>
      </w:r>
      <w:r>
        <w:t xml:space="preserve"> contact info, date created, region/county details, and chart title. </w:t>
      </w:r>
    </w:p>
    <w:p w14:paraId="199DBA6B" w14:textId="77777777" w:rsidR="002722D4" w:rsidRPr="00410BC2" w:rsidRDefault="002722D4" w:rsidP="002722D4"/>
    <w:sectPr w:rsidR="002722D4" w:rsidRPr="00410B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E708A"/>
    <w:multiLevelType w:val="hybridMultilevel"/>
    <w:tmpl w:val="81A63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TI2NLA0NzE3NjJV0lEKTi0uzszPAykwqgUApzAZtCwAAAA="/>
  </w:docVars>
  <w:rsids>
    <w:rsidRoot w:val="00410BC2"/>
    <w:rsid w:val="002722D4"/>
    <w:rsid w:val="002929A6"/>
    <w:rsid w:val="00410BC2"/>
    <w:rsid w:val="0052373F"/>
    <w:rsid w:val="006A61B9"/>
    <w:rsid w:val="00A1185C"/>
    <w:rsid w:val="00BD1555"/>
    <w:rsid w:val="00F13AC7"/>
    <w:rsid w:val="00FA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8222"/>
  <w15:chartTrackingRefBased/>
  <w15:docId w15:val="{F88CEBBC-72D1-470A-A873-E5AA49BEC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2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10BC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0BC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410B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B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22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22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6T20:45:00Z</dcterms:created>
  <dcterms:modified xsi:type="dcterms:W3CDTF">2021-09-16T20:45:00Z</dcterms:modified>
</cp:coreProperties>
</file>